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Оксана Чумачен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415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415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1731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1731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362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362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6934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6934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4135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135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327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327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651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651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1872"/>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1872"/>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0172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0172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7347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7347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Оксана Чумаченко</dc:creator>
  <dc:language>ru-RU</dc:language>
  <cp:keywords/>
  <dcterms:created xsi:type="dcterms:W3CDTF">2025-09-02T07:53:02Z</dcterms:created>
  <dcterms:modified xsi:type="dcterms:W3CDTF">2025-09-02T07: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